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Chiar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ist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Montichiari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ontichiari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3/01/200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284130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chiara.sisti@icloud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6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6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6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6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